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75.png" ContentType="image/png"/>
  <Override PartName="/word/media/rId167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83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81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79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bookmarkEnd w:id="173"/>
    <w:bookmarkStart w:id="174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  <w:pStyle w:val="Compact"/>
      </w:pPr>
      <w:r>
        <w:t xml:space="preserve">Correlação:</w:t>
      </w:r>
      <w:r>
        <w:br/>
      </w:r>
    </w:p>
    <w:p>
      <w:pPr>
        <w:numPr>
          <w:ilvl w:val="0"/>
          <w:numId w:val="1229"/>
        </w:numPr>
        <w:pStyle w:val="Compact"/>
      </w:pPr>
      <w:r>
        <w:t xml:space="preserve">Coeficiente de reta de regressão:</w:t>
      </w:r>
      <w:r>
        <w:br/>
      </w:r>
    </w:p>
    <w:p>
      <w:r>
        <w:br w:type="page"/>
      </w:r>
    </w:p>
    <w:bookmarkEnd w:id="174"/>
    <w:bookmarkStart w:id="178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0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76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78"/>
    <w:bookmarkEnd w:id="179"/>
    <w:bookmarkStart w:id="180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33"/>
        </w:numPr>
      </w:pPr>
      <w:r>
        <w:t xml:space="preserve">Gráfico de dispersão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3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3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80"/>
    <w:bookmarkEnd w:id="181"/>
    <w:bookmarkStart w:id="182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3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3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3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3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3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82"/>
    <w:bookmarkEnd w:id="183"/>
    <w:bookmarkStart w:id="18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8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84"/>
    <w:bookmarkEnd w:id="185"/>
    <w:bookmarkStart w:id="189" w:name="referências"/>
    <w:p>
      <w:pPr>
        <w:pStyle w:val="Heading1"/>
      </w:pPr>
      <w:r>
        <w:t xml:space="preserve">Referências</w:t>
      </w:r>
    </w:p>
    <w:bookmarkStart w:id="188" w:name="refs"/>
    <w:bookmarkStart w:id="18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8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87"/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9">
    <w:abstractNumId w:val="991"/>
  </w:num>
  <w:num w:numId="12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75" Target="media/rId175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06T15:33:43Z</dcterms:created>
  <dcterms:modified xsi:type="dcterms:W3CDTF">2023-05-06T15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6 maio 2023</vt:lpwstr>
  </property>
  <property fmtid="{D5CDD505-2E9C-101B-9397-08002B2CF9AE}" pid="5" name="output">
    <vt:lpwstr/>
  </property>
</Properties>
</file>